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C3EF8" w14:textId="77777777" w:rsidR="00D84BA2" w:rsidRDefault="00370EDD">
      <w:pPr>
        <w:pStyle w:val="Title"/>
      </w:pPr>
      <w:r>
        <w:t>Exemple : créer un document en format word</w:t>
      </w:r>
    </w:p>
    <w:p w14:paraId="4DBC3EF9" w14:textId="77777777" w:rsidR="00D84BA2" w:rsidRDefault="00370EDD">
      <w:pPr>
        <w:pStyle w:val="Author"/>
      </w:pPr>
      <w:r>
        <w:t>Amandine Blin</w:t>
      </w:r>
    </w:p>
    <w:p w14:paraId="4DBC3EFA" w14:textId="77777777" w:rsidR="00D84BA2" w:rsidRDefault="00370EDD">
      <w:pPr>
        <w:pStyle w:val="Date"/>
      </w:pPr>
      <w:r>
        <w:t>20/10/2022</w:t>
      </w:r>
    </w:p>
    <w:p w14:paraId="4DBC3EFB" w14:textId="77777777" w:rsidR="00D84BA2" w:rsidRDefault="00370ED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DBC3EFC" w14:textId="77777777" w:rsidR="00D84BA2" w:rsidRDefault="00370EDD"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pecies, </w:t>
      </w:r>
      <w:r>
        <w:rPr>
          <w:rStyle w:val="AttributeTok"/>
        </w:rPr>
        <w:t>y=</w:t>
      </w:r>
      <w:r>
        <w:rPr>
          <w:rStyle w:val="NormalTok"/>
        </w:rPr>
        <w:t xml:space="preserve">Sepal.Width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NormalTok"/>
        </w:rPr>
        <w:t xml:space="preserve">Species, </w:t>
      </w:r>
      <w:r>
        <w:rPr>
          <w:rStyle w:val="AttributeTok"/>
        </w:rPr>
        <w:t>fill=</w:t>
      </w:r>
      <w:r>
        <w:rPr>
          <w:rStyle w:val="NormalTok"/>
        </w:rPr>
        <w:t xml:space="preserve">Species),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Espè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argeur des sépales"</w:t>
      </w:r>
      <w:r>
        <w:rPr>
          <w:rStyle w:val="NormalTok"/>
        </w:rPr>
        <w:t>)</w:t>
      </w:r>
    </w:p>
    <w:p w14:paraId="4DBC3EFD" w14:textId="77777777" w:rsidR="00D84BA2" w:rsidRDefault="00370EDD">
      <w:pPr>
        <w:pStyle w:val="FirstParagraph"/>
      </w:pPr>
      <w:r>
        <w:rPr>
          <w:noProof/>
        </w:rPr>
        <w:drawing>
          <wp:inline distT="0" distB="0" distL="0" distR="0" wp14:anchorId="4DBC3EFE" wp14:editId="4DBC3EF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emple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84B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BC3F04" w14:textId="77777777" w:rsidR="00000000" w:rsidRDefault="00370EDD">
      <w:pPr>
        <w:spacing w:after="0"/>
      </w:pPr>
      <w:r>
        <w:separator/>
      </w:r>
    </w:p>
  </w:endnote>
  <w:endnote w:type="continuationSeparator" w:id="0">
    <w:p w14:paraId="4DBC3F06" w14:textId="77777777" w:rsidR="00000000" w:rsidRDefault="00370E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C3F00" w14:textId="77777777" w:rsidR="00D84BA2" w:rsidRDefault="00370EDD">
      <w:r>
        <w:separator/>
      </w:r>
    </w:p>
  </w:footnote>
  <w:footnote w:type="continuationSeparator" w:id="0">
    <w:p w14:paraId="4DBC3F01" w14:textId="77777777" w:rsidR="00D84BA2" w:rsidRDefault="00370E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38E5D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516583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4BA2"/>
    <w:rsid w:val="00370EDD"/>
    <w:rsid w:val="00D84BA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BC3EF8"/>
  <w15:docId w15:val="{76851229-7149-42FC-A519-FCC23AC35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33</Characters>
  <Application>Microsoft Office Word</Application>
  <DocSecurity>4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e : créer un document en format word</dc:title>
  <dc:creator>Amandine Blin</dc:creator>
  <cp:keywords/>
  <cp:lastModifiedBy>Linda Angulo Lopez</cp:lastModifiedBy>
  <cp:revision>2</cp:revision>
  <dcterms:created xsi:type="dcterms:W3CDTF">2022-10-20T08:09:00Z</dcterms:created>
  <dcterms:modified xsi:type="dcterms:W3CDTF">2022-10-20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10/2022</vt:lpwstr>
  </property>
  <property fmtid="{D5CDD505-2E9C-101B-9397-08002B2CF9AE}" pid="3" name="output">
    <vt:lpwstr>word_document</vt:lpwstr>
  </property>
</Properties>
</file>